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center" w:tblpY="-1263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42"/>
        <w:gridCol w:w="458"/>
        <w:gridCol w:w="630"/>
        <w:gridCol w:w="720"/>
        <w:gridCol w:w="720"/>
      </w:tblGrid>
      <w:tr w:rsidR="00401C7A" w:rsidTr="00E82921">
        <w:trPr>
          <w:trHeight w:hRule="exact" w:val="267"/>
        </w:trPr>
        <w:tc>
          <w:tcPr>
            <w:tcW w:w="65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01C7A" w:rsidRPr="00401C7A" w:rsidRDefault="00626C26" w:rsidP="00626C26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upplemental Table 1.</w:t>
            </w:r>
            <w:r w:rsid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escriptive Statistics</w:t>
            </w:r>
            <w:r w:rsidR="00401C7A" w:rsidRPr="00401C7A"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for A</w:t>
            </w:r>
            <w:r w:rsidR="00401C7A" w:rsidRPr="00401C7A">
              <w:rPr>
                <w:rFonts w:ascii="Times New Roman" w:eastAsia="Times New Roman" w:hAnsi="Times New Roman" w:cs="Times New Roman"/>
                <w:spacing w:val="1"/>
                <w:sz w:val="18"/>
                <w:szCs w:val="18"/>
              </w:rPr>
              <w:t>Y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A</w:t>
            </w:r>
            <w:r w:rsidR="00401C7A" w:rsidRPr="00401C7A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HO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PE/</w:t>
            </w:r>
            <w:r w:rsidR="00401C7A" w:rsidRPr="00401C7A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L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ife</w:t>
            </w:r>
            <w:r w:rsidR="00401C7A" w:rsidRPr="00401C7A"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 xml:space="preserve"> 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I</w:t>
            </w:r>
            <w:r w:rsidR="00401C7A" w:rsidRPr="00401C7A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m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pact</w:t>
            </w:r>
            <w:r w:rsidR="00401C7A" w:rsidRPr="00401C7A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>Scale</w:t>
            </w:r>
            <w:r w:rsidR="00401C7A" w:rsidRPr="00401C7A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="00401C7A" w:rsidRPr="00401C7A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>(</w:t>
            </w:r>
            <w:r w:rsidR="00401C7A" w:rsidRPr="00401C7A"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  <w:t>N</w:t>
            </w:r>
            <w:r w:rsidR="00401C7A" w:rsidRPr="00401C7A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=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117) </w:t>
            </w:r>
            <w:r w:rsidR="00401C7A" w:rsidRPr="00401C7A">
              <w:rPr>
                <w:rFonts w:ascii="Times New Roman" w:eastAsia="Times New Roman" w:hAnsi="Times New Roman" w:cs="Times New Roman"/>
                <w:sz w:val="18"/>
                <w:szCs w:val="18"/>
              </w:rPr>
              <w:tab/>
            </w:r>
          </w:p>
        </w:tc>
      </w:tr>
      <w:tr w:rsidR="00401C7A" w:rsidRPr="00626C26" w:rsidTr="00E82921">
        <w:trPr>
          <w:trHeight w:hRule="exact" w:val="277"/>
        </w:trPr>
        <w:tc>
          <w:tcPr>
            <w:tcW w:w="404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01C7A" w:rsidRDefault="00401C7A" w:rsidP="00401C7A"/>
        </w:tc>
        <w:tc>
          <w:tcPr>
            <w:tcW w:w="45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:rsidR="00401C7A" w:rsidRPr="00626C26" w:rsidRDefault="00401C7A" w:rsidP="00626C26">
            <w:pPr>
              <w:pStyle w:val="TableParagraph"/>
              <w:spacing w:before="59"/>
              <w:ind w:right="6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626C26"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  <w:t>n</w:t>
            </w: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:rsidR="00401C7A" w:rsidRPr="00626C26" w:rsidRDefault="00626C26" w:rsidP="00626C26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26C26">
              <w:rPr>
                <w:rFonts w:ascii="Times New Roman" w:hAnsi="Times New Roman" w:cs="Times New Roman"/>
                <w:i/>
                <w:sz w:val="18"/>
                <w:szCs w:val="18"/>
              </w:rPr>
              <w:t>M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:rsidR="00401C7A" w:rsidRPr="00626C26" w:rsidRDefault="00626C26" w:rsidP="00626C26">
            <w:pPr>
              <w:pStyle w:val="TableParagraph"/>
              <w:spacing w:before="59"/>
              <w:ind w:left="130"/>
              <w:jc w:val="center"/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  <w:t>SD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:rsidR="00401C7A" w:rsidRPr="00626C26" w:rsidRDefault="00626C26" w:rsidP="00626C26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26C26">
              <w:rPr>
                <w:rFonts w:ascii="Times New Roman" w:hAnsi="Times New Roman" w:cs="Times New Roman"/>
                <w:i/>
                <w:sz w:val="18"/>
                <w:szCs w:val="18"/>
              </w:rPr>
              <w:t>Range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401C7A" w:rsidRDefault="00401C7A" w:rsidP="00401C7A">
            <w:pPr>
              <w:pStyle w:val="TableParagraph"/>
              <w:ind w:left="176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ation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ip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th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m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ther</w:t>
            </w:r>
          </w:p>
        </w:tc>
        <w:tc>
          <w:tcPr>
            <w:tcW w:w="4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9" w:line="100" w:lineRule="exact"/>
              <w:rPr>
                <w:sz w:val="10"/>
                <w:szCs w:val="10"/>
              </w:rPr>
            </w:pPr>
          </w:p>
          <w:p w:rsidR="00401C7A" w:rsidRDefault="00401C7A" w:rsidP="00401C7A">
            <w:pPr>
              <w:pStyle w:val="TableParagraph"/>
              <w:ind w:left="17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40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401C7A" w:rsidRDefault="00626C26" w:rsidP="0017264A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6</w:t>
            </w:r>
          </w:p>
        </w:tc>
        <w:tc>
          <w:tcPr>
            <w:tcW w:w="720" w:type="dxa"/>
            <w:tcBorders>
              <w:top w:val="single" w:sz="4" w:space="0" w:color="auto"/>
              <w:right w:val="nil"/>
            </w:tcBorders>
            <w:vAlign w:val="center"/>
          </w:tcPr>
          <w:p w:rsidR="00401C7A" w:rsidRDefault="00626C26" w:rsidP="0017264A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84"/>
              <w:ind w:left="185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ation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ip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th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ather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84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84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54</w:t>
            </w:r>
          </w:p>
        </w:tc>
        <w:tc>
          <w:tcPr>
            <w:tcW w:w="720" w:type="dxa"/>
            <w:vAlign w:val="center"/>
          </w:tcPr>
          <w:p w:rsidR="00401C7A" w:rsidRDefault="00626C26" w:rsidP="0017264A">
            <w:pPr>
              <w:pStyle w:val="TableParagraph"/>
              <w:spacing w:before="84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91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626C26" w:rsidP="0017264A">
            <w:pPr>
              <w:pStyle w:val="TableParagraph"/>
              <w:spacing w:before="84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59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ation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ip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th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bling(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65</w:t>
            </w:r>
          </w:p>
        </w:tc>
        <w:tc>
          <w:tcPr>
            <w:tcW w:w="720" w:type="dxa"/>
            <w:vAlign w:val="center"/>
          </w:tcPr>
          <w:p w:rsidR="00401C7A" w:rsidRDefault="00626C26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1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626C26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RPr="00626C26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Pr="00626C26" w:rsidRDefault="00401C7A" w:rsidP="00401C7A">
            <w:pPr>
              <w:pStyle w:val="TableParagraph"/>
              <w:spacing w:before="66"/>
              <w:ind w:left="122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relation</w:t>
            </w:r>
            <w:r w:rsidRPr="00626C26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hip</w:t>
            </w:r>
            <w:r w:rsidRPr="00626C26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626C26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ith</w:t>
            </w:r>
            <w:r w:rsidRPr="00626C26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Pr="00626C26"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 w:rsidRPr="00626C26"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626C26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pou</w:t>
            </w:r>
            <w:r w:rsidRPr="00626C26"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e/partner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Pr="00626C26" w:rsidRDefault="00E11582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Pr="00626C26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3.66</w:t>
            </w:r>
          </w:p>
        </w:tc>
        <w:tc>
          <w:tcPr>
            <w:tcW w:w="720" w:type="dxa"/>
            <w:vAlign w:val="center"/>
          </w:tcPr>
          <w:p w:rsidR="00401C7A" w:rsidRPr="00626C26" w:rsidRDefault="00626C26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29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Pr="00626C26" w:rsidRDefault="00626C26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56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ation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ip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th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child(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n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48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16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ation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ip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th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riends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3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56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right="132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ating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life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24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62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6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212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lans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 getting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m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rried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24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55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74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268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xual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unctioning/inti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m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te</w:t>
            </w:r>
            <w:r>
              <w:rPr>
                <w:rFonts w:ascii="Times New Roman" w:eastAsia="Times New Roman" w:hAnsi="Times New Roman" w:cs="Times New Roman"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ations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24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00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91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210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lans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 having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children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24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48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99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62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irituality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ligious</w:t>
            </w:r>
            <w:r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eliefs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64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92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33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lans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 the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uture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nd goal-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etting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3.06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16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79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eelings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bout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ppearance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body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24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29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89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2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confidence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ability</w:t>
            </w:r>
            <w:r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to take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care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health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3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90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237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control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ver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18"/>
                <w:szCs w:val="18"/>
              </w:rPr>
              <w:t>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ur</w:t>
            </w:r>
            <w:r>
              <w:rPr>
                <w:rFonts w:ascii="Times New Roman" w:eastAsia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life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3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69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2526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lans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or education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9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78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96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right="132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plans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w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ork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1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61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.13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val="351"/>
        </w:trPr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261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financial</w:t>
            </w:r>
            <w:r>
              <w:rPr>
                <w:rFonts w:ascii="Times New Roman" w:eastAsia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8"/>
                <w:szCs w:val="18"/>
              </w:rPr>
              <w:t>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ituation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01C7A" w:rsidRDefault="00401C7A" w:rsidP="00401C7A">
            <w:pPr>
              <w:pStyle w:val="TableParagraph"/>
              <w:spacing w:before="66"/>
              <w:ind w:left="17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:rsidR="00401C7A" w:rsidRDefault="00626C26" w:rsidP="00626C26">
            <w:pPr>
              <w:pStyle w:val="TableParagraph"/>
              <w:spacing w:before="66"/>
              <w:ind w:left="24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.40</w:t>
            </w:r>
          </w:p>
        </w:tc>
        <w:tc>
          <w:tcPr>
            <w:tcW w:w="720" w:type="dxa"/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.97</w:t>
            </w:r>
          </w:p>
        </w:tc>
        <w:tc>
          <w:tcPr>
            <w:tcW w:w="720" w:type="dxa"/>
            <w:tcBorders>
              <w:right w:val="nil"/>
            </w:tcBorders>
            <w:vAlign w:val="center"/>
          </w:tcPr>
          <w:p w:rsidR="00401C7A" w:rsidRDefault="0017264A" w:rsidP="0017264A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626C26">
              <w:rPr>
                <w:rFonts w:ascii="Times New Roman" w:eastAsia="Times New Roman" w:hAnsi="Times New Roman" w:cs="Times New Roman"/>
                <w:sz w:val="18"/>
                <w:szCs w:val="18"/>
              </w:rPr>
              <w:t>1.0-5.0</w:t>
            </w:r>
          </w:p>
        </w:tc>
      </w:tr>
      <w:tr w:rsidR="00401C7A" w:rsidTr="00E82921">
        <w:trPr>
          <w:trHeight w:hRule="exact" w:val="457"/>
        </w:trPr>
        <w:tc>
          <w:tcPr>
            <w:tcW w:w="6570" w:type="dxa"/>
            <w:gridSpan w:val="5"/>
            <w:tcBorders>
              <w:top w:val="single" w:sz="4" w:space="0" w:color="auto"/>
            </w:tcBorders>
          </w:tcPr>
          <w:p w:rsidR="00401C7A" w:rsidRPr="00401C7A" w:rsidRDefault="00401C7A" w:rsidP="00401C7A">
            <w:pPr>
              <w:pStyle w:val="TableParagraph"/>
              <w:spacing w:before="66"/>
              <w:ind w:left="163"/>
              <w:rPr>
                <w:rFonts w:ascii="Times New Roman" w:eastAsia="Times New Roman" w:hAnsi="Times New Roman" w:cs="Times New Roman"/>
                <w:sz w:val="14"/>
                <w:szCs w:val="18"/>
              </w:rPr>
            </w:pPr>
            <w:proofErr w:type="spellStart"/>
            <w:proofErr w:type="gramStart"/>
            <w:r w:rsidRPr="00401C7A">
              <w:rPr>
                <w:rFonts w:ascii="Times New Roman" w:eastAsia="Times New Roman" w:hAnsi="Times New Roman" w:cs="Times New Roman"/>
                <w:sz w:val="16"/>
                <w:szCs w:val="18"/>
                <w:vertAlign w:val="superscript"/>
              </w:rPr>
              <w:t>a</w:t>
            </w:r>
            <w:r w:rsidRPr="00401C7A">
              <w:rPr>
                <w:rFonts w:ascii="Times New Roman" w:eastAsia="Times New Roman" w:hAnsi="Times New Roman" w:cs="Times New Roman"/>
                <w:sz w:val="16"/>
                <w:szCs w:val="18"/>
              </w:rPr>
              <w:t>For</w:t>
            </w:r>
            <w:proofErr w:type="spellEnd"/>
            <w:proofErr w:type="gramEnd"/>
            <w:r w:rsidRPr="00401C7A">
              <w:rPr>
                <w:rFonts w:ascii="Times New Roman" w:eastAsia="Times New Roman" w:hAnsi="Times New Roman" w:cs="Times New Roman"/>
                <w:sz w:val="16"/>
                <w:szCs w:val="18"/>
              </w:rPr>
              <w:t xml:space="preserve"> each life impact item, there are different percentages of the sample for which the question does not apply. “Does not apply” was treated as missing. </w:t>
            </w:r>
          </w:p>
        </w:tc>
      </w:tr>
    </w:tbl>
    <w:p w:rsidR="00401C7A" w:rsidRDefault="00401C7A">
      <w:pPr>
        <w:spacing w:before="6" w:line="100" w:lineRule="exact"/>
        <w:rPr>
          <w:sz w:val="10"/>
          <w:szCs w:val="10"/>
        </w:rPr>
      </w:pPr>
      <w:bookmarkStart w:id="0" w:name="_GoBack"/>
      <w:bookmarkEnd w:id="0"/>
    </w:p>
    <w:sectPr w:rsidR="00401C7A" w:rsidSect="00401C7A">
      <w:type w:val="continuous"/>
      <w:pgSz w:w="10800" w:h="19200"/>
      <w:pgMar w:top="2780" w:right="280" w:bottom="2780" w:left="3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jI2tDQ0NrI0MDVS0lEKTi0uzszPAykwrQUAojzI8CwAAAA="/>
  </w:docVars>
  <w:rsids>
    <w:rsidRoot w:val="007A1EF8"/>
    <w:rsid w:val="0017264A"/>
    <w:rsid w:val="002D5093"/>
    <w:rsid w:val="00401C7A"/>
    <w:rsid w:val="00424B6A"/>
    <w:rsid w:val="00626C26"/>
    <w:rsid w:val="007A1EF8"/>
    <w:rsid w:val="00DB5C9E"/>
    <w:rsid w:val="00E11582"/>
    <w:rsid w:val="00E82921"/>
    <w:rsid w:val="00FF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F9E81E-84FB-4DDF-9DD4-882133986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2"/>
      <w:ind w:left="3015"/>
    </w:pPr>
    <w:rPr>
      <w:rFonts w:ascii="Times New Roman" w:eastAsia="Times New Roman" w:hAnsi="Times New Roman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401C7A"/>
    <w:rPr>
      <w:rFonts w:ascii="Times New Roman" w:eastAsia="Times New Roma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6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6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/>
  <LinksUpToDate>false</LinksUpToDate>
  <CharactersWithSpaces>1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creator>Elizabeth Palmer</dc:creator>
  <cp:lastModifiedBy>Elizabeth Palmer</cp:lastModifiedBy>
  <cp:revision>4</cp:revision>
  <dcterms:created xsi:type="dcterms:W3CDTF">2018-09-18T14:33:00Z</dcterms:created>
  <dcterms:modified xsi:type="dcterms:W3CDTF">2018-09-1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00:00:00Z</vt:filetime>
  </property>
  <property fmtid="{D5CDD505-2E9C-101B-9397-08002B2CF9AE}" pid="3" name="LastSaved">
    <vt:filetime>2018-06-18T00:00:00Z</vt:filetime>
  </property>
</Properties>
</file>